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Comprehensive Electrician Training Program</w:t>
      </w:r>
      <w:r>
        <w:br/>
      </w:r>
      <w:r>
        <w:t xml:space="preserve">United States Los Angeles</w:t>
      </w:r>
    </w:p>
    <w:bookmarkEnd w:id="20"/>
    <w:p>
      <w:pPr>
        <w:pStyle w:val="BodyText"/>
      </w:pPr>
      <w:r>
        <w:t xml:space="preserve">October 26, 2023</w:t>
      </w:r>
    </w:p>
    <w:p>
      <w:pPr>
        <w:pStyle w:val="BodyText"/>
      </w:pPr>
      <w:r>
        <w:t xml:space="preserve">Scholarship Committee</w:t>
      </w:r>
    </w:p>
    <w:p>
      <w:pPr>
        <w:pStyle w:val="BodyText"/>
      </w:pPr>
      <w:r>
        <w:t xml:space="preserve">Los Angeles Trades Education Foundation</w:t>
      </w:r>
    </w:p>
    <w:p>
      <w:pPr>
        <w:pStyle w:val="BodyText"/>
      </w:pPr>
      <w:r>
        <w:t xml:space="preserve">123 West Broadway, Suite 450</w:t>
      </w:r>
    </w:p>
    <w:p>
      <w:pPr>
        <w:pStyle w:val="BodyText"/>
      </w:pPr>
      <w:r>
        <w:t xml:space="preserve">Los Angeles, CA 90012</w:t>
      </w:r>
    </w:p>
    <w:bookmarkStart w:id="21" w:name="dear-scholarship-committee-members"/>
    <w:p>
      <w:pPr>
        <w:pStyle w:val="Heading2"/>
      </w:pPr>
      <w:r>
        <w:t xml:space="preserve">Dear Scholarship Committee Members,</w:t>
      </w:r>
    </w:p>
    <w:p>
      <w:pPr>
        <w:pStyle w:val="FirstParagraph"/>
      </w:pPr>
      <w:r>
        <w:t xml:space="preserve">With profound enthusiasm and unwavering determination, I am submitting my Scholarship Application Letter for the prestigious Electrician Training Program at the Los Angeles Trades Education Center. As an aspiring licensed electrician committed to transforming my community through skilled craftsmanship, this scholarship represents not merely financial assistance but a pivotal opportunity to advance my career within the dynamic infrastructure landscape of United States Los Angeles. The urgency of our city's evolving electrical needs—driven by sustainable energy transitions, historic housing developments, and modernization initiatives—makes this training indispensable for both my professional trajectory and Los Angeles' future resilience.</w:t>
      </w:r>
    </w:p>
    <w:bookmarkEnd w:id="21"/>
    <w:bookmarkStart w:id="22" w:name="Xca4c86d2feb569667bec8e3f47340831a803a36"/>
    <w:p>
      <w:pPr>
        <w:pStyle w:val="Heading2"/>
      </w:pPr>
      <w:r>
        <w:t xml:space="preserve">A Journey Forged in the Heart of Los Angeles</w:t>
      </w:r>
    </w:p>
    <w:p>
      <w:pPr>
        <w:pStyle w:val="FirstParagraph"/>
      </w:pPr>
      <w:r>
        <w:t xml:space="preserve">My connection to electrical work began not in a classroom, but on the sun-baked streets of South Central Los Angeles. As a child, I watched my father—a third-generation union electrician—repair streetlights after hours while we navigated neighborhoods where outdated wiring posed safety hazards. In 2019, when our community's historic Watts Towers complex required seismic retrofitting with updated electrical systems, my father brought me to observe as he collaborated with architects on fire-safe circuitry designs. This experience crystallized my purpose: I vowed to become an electrician who serves Los Angeles not just through technical skill, but through culturally attuned solutions for communities historically underserved by infrastructure investments.</w:t>
      </w:r>
    </w:p>
    <w:p>
      <w:pPr>
        <w:pStyle w:val="BodyText"/>
      </w:pPr>
      <w:r>
        <w:t xml:space="preserve">My academic journey has been a deliberate bridge between theoretical knowledge and hands-on application. While working full-time as a construction laborer on the $3 billion Wilshire Grand Center expansion project (2020-2021), I earned my OSHA 30 certification through LA City College's evening program. Yet, the path to licensure requires specialized training in advanced topics like solar grid integration and smart-home automation—skills critical for Los Angeles' ambitious Climate Action Plan goals. The current Electrician Training Program at the Los Angeles Trades Education Center is uniquely positioned to equip me with these competencies through their partnerships with Southern California Edison and Tesla's renewable energy division, making it the only program that aligns with my vision for serving United States Los Angeles.</w:t>
      </w:r>
    </w:p>
    <w:bookmarkEnd w:id="22"/>
    <w:bookmarkStart w:id="23" w:name="Xf64a2a0706ad9117147e191da6f9c35b8150d0c"/>
    <w:p>
      <w:pPr>
        <w:pStyle w:val="Heading2"/>
      </w:pPr>
      <w:r>
        <w:t xml:space="preserve">The Critical Need for Skilled Electricians in United States Los Angeles</w:t>
      </w:r>
    </w:p>
    <w:p>
      <w:pPr>
        <w:pStyle w:val="FirstParagraph"/>
      </w:pPr>
      <w:r>
        <w:t xml:space="preserve">Los Angeles faces a severe shortage of licensed electricians—projected at 18,000 open positions by 2027 according to the LA Chamber of Commerce. This crisis is particularly acute in communities like Boyle Heights and East Los Angeles, where aging housing stock (65% built before 1965) requires urgent electrical upgrades. As an applicant deeply familiar with these neighborhoods' challenges, I've seen firsthand how unlicensed work leads to fire hazards: a 2022 LAPD report documented 47 residential fires in South LA linked to faulty wiring. My Scholarship Application Letter emphasizes that investing in my training is an investment in preventing such tragedies. The program's focus on accessible training for low-income residents directly addresses the workforce pipeline deficit identified by Los Angeles Mayor Karen Bass's "Powering Equity" initiative.</w:t>
      </w:r>
    </w:p>
    <w:p>
      <w:pPr>
        <w:pStyle w:val="BodyText"/>
      </w:pPr>
      <w:r>
        <w:t xml:space="preserve">Beyond safety, electricians are the backbone of Los Angeles' green economy transition. With California's mandate for 100% clean electricity by 2045, projects like the $12 billion solar microgrid installation across LA Unified School District require professionals who understand both traditional systems and renewable integration. The Scholarship Application Letter highlights my commitment to specializing in sustainable electrical solutions—particularly for affordable housing developments, where I intend to partner with organizations like Habitat for Humanity of Los Angeles upon licensure.</w:t>
      </w:r>
    </w:p>
    <w:bookmarkEnd w:id="23"/>
    <w:bookmarkStart w:id="24" w:name="why-this-scholarship-is-transformative"/>
    <w:p>
      <w:pPr>
        <w:pStyle w:val="Heading2"/>
      </w:pPr>
      <w:r>
        <w:t xml:space="preserve">Why This Scholarship is Transformative</w:t>
      </w:r>
    </w:p>
    <w:p>
      <w:pPr>
        <w:pStyle w:val="FirstParagraph"/>
      </w:pPr>
      <w:r>
        <w:t xml:space="preserve">Financial barriers have been my most significant obstacle. While I've saved $1,800 toward training through weekend electrical assistant work at a Watts-based contractor, the full tuition ($9,850) and specialized tools ($1,200) remain out of reach. As a first-generation college student supporting my 74-year-old mother with chronic health conditions (a former teacher from Compton), I cannot take on additional debt. The Los Angeles Trades Education Foundation scholarship would remove this barrier without burdening my family—a crucial factor in the Scholarship Application Letter, as it directly enables me to pursue training while maintaining caregiving responsibilities.</w:t>
      </w:r>
    </w:p>
    <w:p>
      <w:pPr>
        <w:pStyle w:val="BodyText"/>
      </w:pPr>
      <w:r>
        <w:t xml:space="preserve">This investment aligns perfectly with the foundation's mission of "building equitable careers in critical trades." The program's apprenticeship placement rate (92%) with unions like IBEW Local 18 is unmatched. I've already secured a conditional acceptance from Southern California Electricians Union #1, contingent on completing the training. My scholarship would position me as one of 30 new apprentices in the fall cohort—exactly what Los Angeles needs to meet its infrastructure goals while creating living-wage careers for residents who understand our city's unique challenges.</w:t>
      </w:r>
    </w:p>
    <w:bookmarkEnd w:id="24"/>
    <w:bookmarkStart w:id="25" w:name="X55c3112dbc3e89649efe3205f963de0e84590f0"/>
    <w:p>
      <w:pPr>
        <w:pStyle w:val="Heading2"/>
      </w:pPr>
      <w:r>
        <w:t xml:space="preserve">My Commitment to Serving United States Los Angeles</w:t>
      </w:r>
    </w:p>
    <w:p>
      <w:pPr>
        <w:pStyle w:val="FirstParagraph"/>
      </w:pPr>
      <w:r>
        <w:t xml:space="preserve">Upon completing this program, I will immediately pursue my California Journeyman Electrician license with the goal of serving as an electrical inspector for LA's Bureau of Street Services. My long-term vision is to establish a community-based electrical safety clinic in Watts—providing free inspections and retrofits for seniors and disabled residents. This directly supports Mayor Bass's "Green New Deal" by ensuring vulnerable populations benefit from energy efficiency programs without facing costly barriers. In the Scholarship Application Letter, I emphasize that my training isn't merely about personal advancement; it's about building a legacy of safety and opportunity across United States Los Angeles.</w:t>
      </w:r>
    </w:p>
    <w:p>
      <w:pPr>
        <w:pStyle w:val="BodyText"/>
      </w:pPr>
      <w:r>
        <w:t xml:space="preserve">I've already begun community outreach to demonstrate this commitment. Last spring, I organized a free wiring safety workshop at the Watts Community Center attended by 120 residents—a program now being replicated citywide through LA's Department of Water and Power initiatives. My application includes letters from the Center's director (attached) and from Supervisor Hilda L. Solis, who recognized my work during her community engagement tour.</w:t>
      </w:r>
    </w:p>
    <w:bookmarkEnd w:id="25"/>
    <w:bookmarkStart w:id="26" w:name="X95b81911756493f58b35617cdaac1b0e60dd2d0"/>
    <w:p>
      <w:pPr>
        <w:pStyle w:val="Heading2"/>
      </w:pPr>
      <w:r>
        <w:t xml:space="preserve">Conclusion: An Investment in Los Angeles's Future</w:t>
      </w:r>
    </w:p>
    <w:p>
      <w:pPr>
        <w:pStyle w:val="FirstParagraph"/>
      </w:pPr>
      <w:r>
        <w:t xml:space="preserve">The Scholarship Application Letter is my formal request for an opportunity to transform the electrical landscape of United States Los Angeles. This is more than a training program; it's a catalyst for economic justice in communities that have long been overlooked. As I write this from my mother's living room in Compton, where we still use the same circuit breaker panel installed when she bought our home in 1985, I am reminded of why this work matters. Every hour spent on training brings me closer to ensuring that no family in Los Angeles faces the danger of outdated wiring—because every resident deserves a safe home and a pathway to prosperity.</w:t>
      </w:r>
    </w:p>
    <w:p>
      <w:pPr>
        <w:pStyle w:val="BodyText"/>
      </w:pPr>
      <w:r>
        <w:t xml:space="preserve">I have attached all required documents: academic transcripts, letters of recommendation, proof of residency in Los Angeles County, and evidence of community service. I am available for an interview at your earliest convenience. Thank you for considering how this Scholarship Application Letter represents not just my personal journey, but the future of skilled trades in United States Los Angeles—a future where every neighborhood has access to safe, sustainable power.</w:t>
      </w:r>
    </w:p>
    <w:bookmarkEnd w:id="26"/>
    <w:p>
      <w:pPr>
        <w:pStyle w:val="BodyText"/>
      </w:pPr>
      <w:r>
        <w:t xml:space="preserve">Sincerely,</w:t>
      </w:r>
    </w:p>
    <w:p>
      <w:pPr>
        <w:pStyle w:val="BodyText"/>
      </w:pPr>
      <w:r>
        <w:t xml:space="preserve">Mateo Rivera</w:t>
      </w:r>
    </w:p>
    <w:p>
      <w:pPr>
        <w:pStyle w:val="BodyText"/>
      </w:pPr>
      <w:r>
        <w:t xml:space="preserve">1372 East 103rd Street, Los Angeles, CA 90002</w:t>
      </w:r>
    </w:p>
    <w:p>
      <w:pPr>
        <w:pStyle w:val="BodyText"/>
      </w:pPr>
      <w:r>
        <w:t xml:space="preserve">(323) 555-7890 | mrivera@email.com</w:t>
      </w:r>
    </w:p>
    <w:p>
      <w:pPr>
        <w:pStyle w:val="BodyText"/>
      </w:pPr>
      <w:r>
        <w:rPr>
          <w:bCs/>
          <w:b/>
        </w:rPr>
        <w:t xml:space="preserve">Attachments:</w:t>
      </w:r>
      <w:r>
        <w:t xml:space="preserve"> </w:t>
      </w:r>
      <w:r>
        <w:t xml:space="preserve">Academic Transcripts (LA City College), Letters of Recommendation (Watts Community Center Director, Supervisor Hilda L. Solis), Proof of LA County Resid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dc:title>
  <dc:creator/>
  <dc:language>en</dc:language>
  <cp:keywords/>
  <dcterms:created xsi:type="dcterms:W3CDTF">2026-07-24T16:00:52Z</dcterms:created>
  <dcterms:modified xsi:type="dcterms:W3CDTF">2026-07-24T16:00:52Z</dcterms:modified>
</cp:coreProperties>
</file>

<file path=docProps/custom.xml><?xml version="1.0" encoding="utf-8"?>
<Properties xmlns="http://schemas.openxmlformats.org/officeDocument/2006/custom-properties" xmlns:vt="http://schemas.openxmlformats.org/officeDocument/2006/docPropsVTypes"/>
</file>